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79346F82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</w:t>
            </w:r>
            <w:r w:rsidR="007C2EB4">
              <w:rPr>
                <w:b w:val="0"/>
                <w:sz w:val="24"/>
              </w:rPr>
              <w:t>i</w:t>
            </w:r>
            <w:r w:rsidRPr="000B629B">
              <w:rPr>
                <w:b w:val="0"/>
                <w:sz w:val="24"/>
              </w:rPr>
              <w:t>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>Add all the changed files to the temp commit area</w:t>
            </w:r>
          </w:p>
        </w:tc>
      </w:tr>
      <w:tr w:rsidR="007C2EB4" w:rsidRPr="000B629B" w14:paraId="5AE751A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F49727F" w14:textId="75A9AD67" w:rsidR="007C2EB4" w:rsidRP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gramStart"/>
            <w:r>
              <w:rPr>
                <w:b w:val="0"/>
                <w:sz w:val="24"/>
              </w:rPr>
              <w:t>add .</w:t>
            </w:r>
            <w:proofErr w:type="gramEnd"/>
          </w:p>
        </w:tc>
        <w:tc>
          <w:tcPr>
            <w:tcW w:w="4311" w:type="dxa"/>
            <w:vAlign w:val="center"/>
          </w:tcPr>
          <w:p w14:paraId="6FBA58A3" w14:textId="14CCE664" w:rsidR="007C2EB4" w:rsidRPr="000B629B" w:rsidRDefault="007C2EB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the entire directory recursively</w:t>
            </w:r>
          </w:p>
        </w:tc>
      </w:tr>
      <w:tr w:rsidR="007C2EB4" w:rsidRPr="000B629B" w14:paraId="55798D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27232EE" w14:textId="702B2BEA" w:rsid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add -u</w:t>
            </w:r>
          </w:p>
        </w:tc>
        <w:tc>
          <w:tcPr>
            <w:tcW w:w="4311" w:type="dxa"/>
            <w:vAlign w:val="center"/>
          </w:tcPr>
          <w:p w14:paraId="12189E32" w14:textId="58134345" w:rsidR="007C2EB4" w:rsidRDefault="007C2EB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tage new and modified files only, NOT deleted files</w:t>
            </w:r>
            <w:bookmarkStart w:id="0" w:name="_GoBack"/>
            <w:bookmarkEnd w:id="0"/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1F7E1A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38790B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0B629B" w:rsidRDefault="00CD1D41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Pr="000B629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38790B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0B629B" w:rsidRDefault="00CD1D41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Pr="000B629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38790B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38790B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38790B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484E15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484E15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484E15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484E15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484E15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484E15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484E15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484E15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484E15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484E15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484E15" w:rsidRPr="000B629B" w:rsidRDefault="00361EE9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484E15" w:rsidRPr="000B629B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361EE9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361EE9" w:rsidRPr="000B629B" w:rsidRDefault="00361EE9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361EE9" w:rsidRPr="000B629B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BA0582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BA0582" w:rsidRPr="000B629B" w:rsidRDefault="00BA0582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2A9A4FA" w:rsidR="00BA0582" w:rsidRPr="000B629B" w:rsidRDefault="00BA0582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Merge the selected branch</w:t>
            </w:r>
            <w:r w:rsidR="00F36D00" w:rsidRPr="000B629B">
              <w:rPr>
                <w:sz w:val="24"/>
              </w:rPr>
              <w:t xml:space="preserve"> to </w:t>
            </w:r>
            <w:r w:rsidR="00C8507E">
              <w:rPr>
                <w:sz w:val="24"/>
              </w:rPr>
              <w:t xml:space="preserve">the </w:t>
            </w:r>
            <w:r w:rsidR="00F36D00" w:rsidRPr="000B629B">
              <w:rPr>
                <w:sz w:val="24"/>
              </w:rPr>
              <w:t>default branch (main or master)</w:t>
            </w:r>
          </w:p>
        </w:tc>
      </w:tr>
      <w:tr w:rsidR="000B629B" w:rsidRPr="000B629B" w14:paraId="5D029A4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3C81680" w14:textId="7FBC3518" w:rsidR="000B629B" w:rsidRPr="000B629B" w:rsidRDefault="00693E28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E13E9F0" w14:textId="1B28C96E" w:rsidR="000B629B" w:rsidRPr="000B629B" w:rsidRDefault="0070020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</w:p>
        </w:tc>
      </w:tr>
    </w:tbl>
    <w:p w14:paraId="7DD1BCED" w14:textId="77777777" w:rsidR="00D3611C" w:rsidRPr="000B629B" w:rsidRDefault="00D3611C" w:rsidP="00DE761E">
      <w:pPr>
        <w:jc w:val="center"/>
        <w:rPr>
          <w:sz w:val="24"/>
        </w:rPr>
      </w:pPr>
    </w:p>
    <w:sectPr w:rsidR="00D3611C" w:rsidRPr="000B629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mwrAUAFDL7vSwAAAA="/>
  </w:docVars>
  <w:rsids>
    <w:rsidRoot w:val="004815B7"/>
    <w:rsid w:val="000B629B"/>
    <w:rsid w:val="001F7E1A"/>
    <w:rsid w:val="0023316E"/>
    <w:rsid w:val="00361EE9"/>
    <w:rsid w:val="0038790B"/>
    <w:rsid w:val="004815B7"/>
    <w:rsid w:val="00484E15"/>
    <w:rsid w:val="00486D5D"/>
    <w:rsid w:val="005E1339"/>
    <w:rsid w:val="00693E28"/>
    <w:rsid w:val="006D28BA"/>
    <w:rsid w:val="0070020E"/>
    <w:rsid w:val="007C2EB4"/>
    <w:rsid w:val="00AC4882"/>
    <w:rsid w:val="00BA0582"/>
    <w:rsid w:val="00C8507E"/>
    <w:rsid w:val="00CD1D41"/>
    <w:rsid w:val="00D3611C"/>
    <w:rsid w:val="00DE761E"/>
    <w:rsid w:val="00E018BB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23</cp:revision>
  <dcterms:created xsi:type="dcterms:W3CDTF">2020-11-28T16:00:00Z</dcterms:created>
  <dcterms:modified xsi:type="dcterms:W3CDTF">2020-11-29T07:03:00Z</dcterms:modified>
</cp:coreProperties>
</file>